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7B408" w14:textId="77777777" w:rsidR="0071688F" w:rsidRDefault="00815D2A" w:rsidP="00C34248">
      <w:pPr>
        <w:spacing w:before="66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1D32747E" w14:textId="77777777" w:rsidR="0071688F" w:rsidRDefault="00815D2A" w:rsidP="00C34248">
      <w:pPr>
        <w:pStyle w:val="BodyText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56935178" w14:textId="77777777" w:rsidR="0071688F" w:rsidRDefault="00815D2A" w:rsidP="00C34248">
      <w:pPr>
        <w:spacing w:line="174" w:lineRule="exact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34A5AB27" w14:textId="051B5906" w:rsidR="0071688F" w:rsidRDefault="00815D2A" w:rsidP="00237CF5">
      <w:pPr>
        <w:pStyle w:val="Title"/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3" w:space="1859"/>
            <w:col w:w="5368"/>
          </w:cols>
        </w:sectPr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52A3C29F" w14:textId="533D5413" w:rsidR="0071688F" w:rsidRDefault="00237CF5" w:rsidP="00C34248">
      <w:pPr>
        <w:spacing w:before="35"/>
        <w:rPr>
          <w:b/>
          <w:sz w:val="18"/>
        </w:rPr>
      </w:pPr>
      <w:hyperlink r:id="rId4" w:history="1">
        <w:r w:rsidRPr="00791D31">
          <w:rPr>
            <w:rStyle w:val="Hyperlink"/>
            <w:b/>
            <w:sz w:val="18"/>
          </w:rPr>
          <w:t>cjimenez@nsbn.state.nv.us</w:t>
        </w:r>
      </w:hyperlink>
    </w:p>
    <w:p w14:paraId="6F6E243A" w14:textId="77777777" w:rsidR="0071688F" w:rsidRDefault="00815D2A">
      <w:pPr>
        <w:spacing w:line="276" w:lineRule="exact"/>
        <w:ind w:left="2297" w:right="6913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1</w:t>
      </w:r>
      <w:r>
        <w:rPr>
          <w:b/>
          <w:position w:val="8"/>
          <w:sz w:val="16"/>
        </w:rPr>
        <w:t>st</w:t>
      </w:r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6F70B66F" w14:textId="77777777" w:rsidR="0071688F" w:rsidRDefault="00815D2A">
      <w:pPr>
        <w:ind w:left="253" w:right="4872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January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ebruary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arch</w:t>
      </w:r>
    </w:p>
    <w:p w14:paraId="5213B9C8" w14:textId="77777777" w:rsidR="0071688F" w:rsidRDefault="0071688F">
      <w:pPr>
        <w:jc w:val="center"/>
        <w:rPr>
          <w:sz w:val="24"/>
        </w:r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918"/>
            <w:col w:w="10458"/>
          </w:cols>
        </w:sectPr>
      </w:pPr>
    </w:p>
    <w:p w14:paraId="59CB186E" w14:textId="77777777" w:rsidR="0071688F" w:rsidRDefault="00815D2A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>administrator. By signing this form you are a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5F750794" w14:textId="77777777" w:rsidR="0071688F" w:rsidRDefault="0071688F">
      <w:pPr>
        <w:pStyle w:val="BodyText"/>
        <w:spacing w:before="10"/>
        <w:rPr>
          <w:b/>
          <w:sz w:val="23"/>
        </w:rPr>
      </w:pPr>
    </w:p>
    <w:p w14:paraId="27B0ADE1" w14:textId="77777777" w:rsidR="0071688F" w:rsidRDefault="00815D2A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00B66E8" w14:textId="77777777" w:rsidR="0071688F" w:rsidRDefault="00815D2A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1077A7C7" w14:textId="77777777" w:rsidR="0071688F" w:rsidRDefault="0071688F">
      <w:pPr>
        <w:pStyle w:val="BodyText"/>
        <w:spacing w:before="7"/>
        <w:rPr>
          <w:b/>
        </w:rPr>
      </w:pPr>
    </w:p>
    <w:p w14:paraId="596C3A6F" w14:textId="77777777" w:rsidR="0071688F" w:rsidRDefault="00815D2A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80A968F" w14:textId="77777777" w:rsidR="0071688F" w:rsidRDefault="00815D2A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393EA472" w14:textId="77777777" w:rsidR="0071688F" w:rsidRDefault="0071688F">
      <w:pPr>
        <w:pStyle w:val="BodyText"/>
        <w:spacing w:before="9"/>
      </w:pPr>
    </w:p>
    <w:p w14:paraId="3337819B" w14:textId="77777777" w:rsidR="0071688F" w:rsidRDefault="00815D2A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373E921" w14:textId="77777777" w:rsidR="0071688F" w:rsidRDefault="00815D2A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40C37E51" w14:textId="77777777" w:rsidR="0071688F" w:rsidRDefault="0071688F">
      <w:pPr>
        <w:pStyle w:val="BodyText"/>
        <w:spacing w:before="8"/>
      </w:pPr>
    </w:p>
    <w:p w14:paraId="26D1AF7C" w14:textId="77777777" w:rsidR="0071688F" w:rsidRDefault="00815D2A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45FB84" w14:textId="77777777" w:rsidR="0071688F" w:rsidRDefault="0071688F">
      <w:pPr>
        <w:pStyle w:val="BodyText"/>
        <w:spacing w:before="10"/>
        <w:rPr>
          <w:sz w:val="12"/>
        </w:rPr>
      </w:pPr>
    </w:p>
    <w:p w14:paraId="78CEDE20" w14:textId="77777777" w:rsidR="0071688F" w:rsidRDefault="00815D2A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332C7666" w14:textId="77777777" w:rsidR="0071688F" w:rsidRDefault="0071688F">
      <w:pPr>
        <w:pStyle w:val="BodyText"/>
        <w:spacing w:before="9"/>
      </w:pPr>
    </w:p>
    <w:p w14:paraId="4BC6FBCC" w14:textId="77777777" w:rsidR="0071688F" w:rsidRDefault="00815D2A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BB6ABA9" w14:textId="77777777" w:rsidR="0071688F" w:rsidRDefault="0071688F">
      <w:pPr>
        <w:pStyle w:val="BodyText"/>
        <w:spacing w:before="10"/>
        <w:rPr>
          <w:sz w:val="12"/>
        </w:rPr>
      </w:pPr>
    </w:p>
    <w:p w14:paraId="19E4311D" w14:textId="77777777" w:rsidR="0071688F" w:rsidRDefault="00815D2A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23CDA48" w14:textId="77777777" w:rsidR="0071688F" w:rsidRDefault="0071688F">
      <w:pPr>
        <w:pStyle w:val="BodyText"/>
        <w:spacing w:before="7"/>
        <w:rPr>
          <w:sz w:val="12"/>
        </w:rPr>
      </w:pPr>
    </w:p>
    <w:p w14:paraId="538EF790" w14:textId="77777777" w:rsidR="0071688F" w:rsidRDefault="00815D2A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71688F" w14:paraId="68A7BE39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EBC2F5F" w14:textId="77777777" w:rsidR="0071688F" w:rsidRDefault="0071688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0472241C" w14:textId="77777777" w:rsidR="0071688F" w:rsidRDefault="00815D2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29DFFC6C" w14:textId="77777777" w:rsidR="0071688F" w:rsidRDefault="00815D2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10E38232" w14:textId="77777777" w:rsidR="0071688F" w:rsidRDefault="00815D2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03066C2B" w14:textId="77777777" w:rsidR="0071688F" w:rsidRDefault="00815D2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28706359" w14:textId="77777777" w:rsidR="0071688F" w:rsidRDefault="0071688F">
            <w:pPr>
              <w:pStyle w:val="TableParagraph"/>
              <w:rPr>
                <w:b/>
                <w:sz w:val="16"/>
              </w:rPr>
            </w:pPr>
          </w:p>
          <w:p w14:paraId="7AA009E0" w14:textId="77777777" w:rsidR="0071688F" w:rsidRDefault="00815D2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71688F" w14:paraId="7CE7D04F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0639879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8149C5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9BF0E5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1973F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12590A2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35CFF40E" w14:textId="77777777">
        <w:trPr>
          <w:trHeight w:val="575"/>
        </w:trPr>
        <w:tc>
          <w:tcPr>
            <w:tcW w:w="6679" w:type="dxa"/>
          </w:tcPr>
          <w:p w14:paraId="642F6B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A49352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5880F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FD6CD6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E9218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4070B78" w14:textId="77777777">
        <w:trPr>
          <w:trHeight w:val="575"/>
        </w:trPr>
        <w:tc>
          <w:tcPr>
            <w:tcW w:w="6679" w:type="dxa"/>
          </w:tcPr>
          <w:p w14:paraId="05D291E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A343C6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FF4F4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D9158C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C08433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89C70D9" w14:textId="77777777">
        <w:trPr>
          <w:trHeight w:val="575"/>
        </w:trPr>
        <w:tc>
          <w:tcPr>
            <w:tcW w:w="6679" w:type="dxa"/>
          </w:tcPr>
          <w:p w14:paraId="6D4FAB8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473FE9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FB72B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96D0B0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74E0ED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A1FE52B" w14:textId="77777777">
        <w:trPr>
          <w:trHeight w:val="575"/>
        </w:trPr>
        <w:tc>
          <w:tcPr>
            <w:tcW w:w="6679" w:type="dxa"/>
          </w:tcPr>
          <w:p w14:paraId="04A222C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B1C0B7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DF1E89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475DB4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86AF4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4A76070" w14:textId="77777777" w:rsidR="0071688F" w:rsidRDefault="0071688F">
      <w:pPr>
        <w:rPr>
          <w:rFonts w:ascii="Times New Roman"/>
          <w:sz w:val="18"/>
        </w:r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342B7CE8" w14:textId="77777777" w:rsidR="0071688F" w:rsidRDefault="00815D2A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0363B06B" w14:textId="77777777" w:rsidR="0071688F" w:rsidRDefault="0071688F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71688F" w14:paraId="0B8830E3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273AE13" w14:textId="77777777" w:rsidR="0071688F" w:rsidRDefault="0071688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AE9C107" w14:textId="77777777" w:rsidR="0071688F" w:rsidRDefault="00815D2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49F173E" w14:textId="77777777" w:rsidR="0071688F" w:rsidRDefault="00815D2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664B5600" w14:textId="77777777" w:rsidR="0071688F" w:rsidRDefault="00815D2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732F2BD8" w14:textId="77777777" w:rsidR="0071688F" w:rsidRDefault="00815D2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73B1E23F" w14:textId="77777777" w:rsidR="0071688F" w:rsidRDefault="0071688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0A417091" w14:textId="77777777" w:rsidR="0071688F" w:rsidRDefault="00815D2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71688F" w14:paraId="13954D1B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02C82F8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54D36D2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E0F9D0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480906C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1D56520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38ABF33" w14:textId="77777777">
        <w:trPr>
          <w:trHeight w:val="575"/>
        </w:trPr>
        <w:tc>
          <w:tcPr>
            <w:tcW w:w="6679" w:type="dxa"/>
          </w:tcPr>
          <w:p w14:paraId="61BBBCA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A4052B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B120D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64608D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7CECC9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CA6E650" w14:textId="77777777">
        <w:trPr>
          <w:trHeight w:val="575"/>
        </w:trPr>
        <w:tc>
          <w:tcPr>
            <w:tcW w:w="6679" w:type="dxa"/>
          </w:tcPr>
          <w:p w14:paraId="0CD5F05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6728AF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499FC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A84BAF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106603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3E06D96" w14:textId="77777777">
        <w:trPr>
          <w:trHeight w:val="577"/>
        </w:trPr>
        <w:tc>
          <w:tcPr>
            <w:tcW w:w="6679" w:type="dxa"/>
          </w:tcPr>
          <w:p w14:paraId="59DE895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946D05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CB3E41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C410BB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66B0D0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324E1E2" w14:textId="77777777">
        <w:trPr>
          <w:trHeight w:val="575"/>
        </w:trPr>
        <w:tc>
          <w:tcPr>
            <w:tcW w:w="6679" w:type="dxa"/>
          </w:tcPr>
          <w:p w14:paraId="23D8E05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245D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341687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151132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E59B9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2622EA8" w14:textId="77777777">
        <w:trPr>
          <w:trHeight w:val="575"/>
        </w:trPr>
        <w:tc>
          <w:tcPr>
            <w:tcW w:w="6679" w:type="dxa"/>
          </w:tcPr>
          <w:p w14:paraId="48FA6A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9E3E48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6C3DDB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31ED12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04A03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34A47CAB" w14:textId="77777777">
        <w:trPr>
          <w:trHeight w:val="575"/>
        </w:trPr>
        <w:tc>
          <w:tcPr>
            <w:tcW w:w="6679" w:type="dxa"/>
          </w:tcPr>
          <w:p w14:paraId="2BA4AF1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7DDA07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C625F1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4E67EA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9956DD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894B43F" w14:textId="77777777">
        <w:trPr>
          <w:trHeight w:val="575"/>
        </w:trPr>
        <w:tc>
          <w:tcPr>
            <w:tcW w:w="6679" w:type="dxa"/>
          </w:tcPr>
          <w:p w14:paraId="254F8D9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7F832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7C389E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38CFE2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2FF560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7D47A4A7" w14:textId="77777777">
        <w:trPr>
          <w:trHeight w:val="575"/>
        </w:trPr>
        <w:tc>
          <w:tcPr>
            <w:tcW w:w="6679" w:type="dxa"/>
          </w:tcPr>
          <w:p w14:paraId="1BD39CF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039BC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2107F1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DE9B19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94F965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9884E4C" w14:textId="77777777">
        <w:trPr>
          <w:trHeight w:val="578"/>
        </w:trPr>
        <w:tc>
          <w:tcPr>
            <w:tcW w:w="6679" w:type="dxa"/>
          </w:tcPr>
          <w:p w14:paraId="4084901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98416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411189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EE8C6A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319A2D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45A827FE" w14:textId="77777777">
        <w:trPr>
          <w:trHeight w:val="575"/>
        </w:trPr>
        <w:tc>
          <w:tcPr>
            <w:tcW w:w="6679" w:type="dxa"/>
          </w:tcPr>
          <w:p w14:paraId="6D3084A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5F2D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371BCC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D641CD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B382A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76E85ABD" w14:textId="77777777">
        <w:trPr>
          <w:trHeight w:val="575"/>
        </w:trPr>
        <w:tc>
          <w:tcPr>
            <w:tcW w:w="6679" w:type="dxa"/>
          </w:tcPr>
          <w:p w14:paraId="5F13279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CE3CB4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9F9B4A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B93AF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BB7028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4C6D6CE8" w14:textId="77777777">
        <w:trPr>
          <w:trHeight w:val="575"/>
        </w:trPr>
        <w:tc>
          <w:tcPr>
            <w:tcW w:w="6679" w:type="dxa"/>
          </w:tcPr>
          <w:p w14:paraId="4AEE0E3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9A4B3C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E923BB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B0A254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445B4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5CA12F3" w14:textId="77777777">
        <w:trPr>
          <w:trHeight w:val="575"/>
        </w:trPr>
        <w:tc>
          <w:tcPr>
            <w:tcW w:w="6679" w:type="dxa"/>
          </w:tcPr>
          <w:p w14:paraId="1CF7E52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D1E35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B07802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9CBC40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92B86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DA42878" w14:textId="77777777">
        <w:trPr>
          <w:trHeight w:val="575"/>
        </w:trPr>
        <w:tc>
          <w:tcPr>
            <w:tcW w:w="6679" w:type="dxa"/>
          </w:tcPr>
          <w:p w14:paraId="1445DBF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714EEA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9140E3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171A7B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03B4A7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D3A8A11" w14:textId="77777777">
        <w:trPr>
          <w:trHeight w:val="578"/>
        </w:trPr>
        <w:tc>
          <w:tcPr>
            <w:tcW w:w="6679" w:type="dxa"/>
          </w:tcPr>
          <w:p w14:paraId="4DB165C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9994EC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97085A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CC3610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E6F41C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CF78CE" w14:textId="77777777" w:rsidR="00815D2A" w:rsidRDefault="00815D2A"/>
    <w:sectPr w:rsidR="00815D2A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C2MLY2MjYzNzEyUdpeDU4uLM/DyQAqNaAK69cPgsAAAA"/>
  </w:docVars>
  <w:rsids>
    <w:rsidRoot w:val="0071688F"/>
    <w:rsid w:val="001C3B70"/>
    <w:rsid w:val="00237CF5"/>
    <w:rsid w:val="00622026"/>
    <w:rsid w:val="0071688F"/>
    <w:rsid w:val="00815D2A"/>
    <w:rsid w:val="00C34248"/>
    <w:rsid w:val="00FA69AA"/>
    <w:rsid w:val="00FC3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75437"/>
  <w15:docId w15:val="{1CFFB831-C45F-45C2-8279-09EAF240D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342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2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jimenez@nsbn.state.nv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9</Words>
  <Characters>2162</Characters>
  <Application>Microsoft Office Word</Application>
  <DocSecurity>0</DocSecurity>
  <Lines>18</Lines>
  <Paragraphs>5</Paragraphs>
  <ScaleCrop>false</ScaleCrop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Corina Jimenez</cp:lastModifiedBy>
  <cp:revision>5</cp:revision>
  <dcterms:created xsi:type="dcterms:W3CDTF">2021-08-12T21:05:00Z</dcterms:created>
  <dcterms:modified xsi:type="dcterms:W3CDTF">2023-12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